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5770A873">
                <wp:simplePos x="0" y="0"/>
                <wp:positionH relativeFrom="page">
                  <wp:posOffset>762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6AB44265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-chair Brandon Culbertson</w:t>
                            </w:r>
                          </w:p>
                          <w:p w14:paraId="5F7CCCF7" w14:textId="77777777" w:rsidR="00A15D64" w:rsidRPr="008A01C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4658B99D" w14:textId="2A987ACF" w:rsidR="004A4E95" w:rsidRDefault="007C7545" w:rsidP="005C536A">
                            <w:pPr>
                              <w:tabs>
                                <w:tab w:val="left" w:pos="144"/>
                                <w:tab w:val="left" w:pos="288"/>
                              </w:tabs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Morrill</w:t>
                            </w:r>
                          </w:p>
                          <w:p w14:paraId="3B2A760A" w14:textId="2FCF7F7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D7F8CCB" w14:textId="5B1A016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7146633C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AB32708" w14:textId="77777777" w:rsidR="00EE71A2" w:rsidRPr="00985C44" w:rsidRDefault="00EE71A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30CBF57" w14:textId="3BF38E6A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April 12, 2022</w:t>
                            </w:r>
                          </w:p>
                          <w:p w14:paraId="6E74101F" w14:textId="3E395975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May 10,</w:t>
                            </w:r>
                            <w:r w:rsidR="003F7FE9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2022</w:t>
                            </w:r>
                          </w:p>
                          <w:p w14:paraId="40EB027D" w14:textId="207B88BC" w:rsidR="003F7FE9" w:rsidRPr="00291918" w:rsidRDefault="003F7FE9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June 14, 2022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6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6AB44265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-chair Brandon Culbertson</w:t>
                      </w:r>
                    </w:p>
                    <w:p w14:paraId="5F7CCCF7" w14:textId="77777777" w:rsidR="00A15D64" w:rsidRPr="008A01C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4658B99D" w14:textId="2A987ACF" w:rsidR="004A4E95" w:rsidRDefault="007C7545" w:rsidP="005C536A">
                      <w:pPr>
                        <w:tabs>
                          <w:tab w:val="left" w:pos="144"/>
                          <w:tab w:val="left" w:pos="288"/>
                        </w:tabs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Morrill</w:t>
                      </w:r>
                    </w:p>
                    <w:p w14:paraId="3B2A760A" w14:textId="2FCF7F7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D7F8CCB" w14:textId="5B1A016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7146633C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bookmarkStart w:id="1" w:name="_GoBack"/>
                      <w:bookmarkEnd w:id="1"/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AB32708" w14:textId="77777777" w:rsidR="00EE71A2" w:rsidRPr="00985C44" w:rsidRDefault="00EE71A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30CBF57" w14:textId="3BF38E6A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April 12, 2022</w:t>
                      </w:r>
                    </w:p>
                    <w:p w14:paraId="6E74101F" w14:textId="3E395975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May 10,</w:t>
                      </w:r>
                      <w:r w:rsidR="003F7FE9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2022</w:t>
                      </w:r>
                    </w:p>
                    <w:p w14:paraId="40EB027D" w14:textId="207B88BC" w:rsidR="003F7FE9" w:rsidRPr="00291918" w:rsidRDefault="003F7FE9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June 14, 2022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7B64612E" w:rsidR="006A3C3D" w:rsidRDefault="0069039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April 12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p w14:paraId="7D66BF57" w14:textId="77777777" w:rsidR="003201BD" w:rsidRPr="003201BD" w:rsidRDefault="003201BD" w:rsidP="003201BD">
      <w:pPr>
        <w:spacing w:after="0"/>
        <w:jc w:val="center"/>
        <w:rPr>
          <w:sz w:val="16"/>
          <w:szCs w:val="16"/>
        </w:rPr>
      </w:pPr>
      <w:bookmarkStart w:id="0" w:name="_GoBack"/>
      <w:bookmarkEnd w:id="0"/>
    </w:p>
    <w:p w14:paraId="11DE1683" w14:textId="36F4CEDF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70BD5D4A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41CEE370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1B30D456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247482">
        <w:rPr>
          <w:rFonts w:ascii="Candara" w:hAnsi="Candara" w:cstheme="minorHAnsi"/>
          <w:b/>
        </w:rPr>
        <w:t xml:space="preserve"> </w:t>
      </w:r>
      <w:r w:rsidR="00690393">
        <w:rPr>
          <w:rFonts w:ascii="Candara" w:hAnsi="Candara" w:cstheme="minorHAnsi"/>
          <w:b/>
        </w:rPr>
        <w:t>March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D988482" w14:textId="234C8CC2" w:rsidR="00B10A9F" w:rsidRDefault="00A02EE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fice of Indian Education Updates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555D8647" w14:textId="0CAB902C" w:rsidR="00ED6A41" w:rsidRPr="007B7E10" w:rsidRDefault="00C9106C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ED6A41" w:rsidRPr="007B7E10">
        <w:rPr>
          <w:rFonts w:ascii="Candara" w:hAnsi="Candara" w:cstheme="minorHAnsi"/>
        </w:rPr>
        <w:t>3.1   Grants</w:t>
      </w:r>
    </w:p>
    <w:p w14:paraId="7AD2FD82" w14:textId="5549BB71" w:rsidR="00A27624" w:rsidRDefault="00ED6A41" w:rsidP="008F70B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2</w:t>
      </w:r>
      <w:r w:rsidR="005377D3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5377D3">
        <w:rPr>
          <w:rFonts w:ascii="Candara" w:hAnsi="Candara" w:cstheme="minorHAnsi"/>
        </w:rPr>
        <w:t xml:space="preserve"> </w:t>
      </w:r>
      <w:r w:rsidR="002D709D">
        <w:rPr>
          <w:rFonts w:ascii="Candara" w:hAnsi="Candara" w:cstheme="minorHAnsi"/>
        </w:rPr>
        <w:t>Media Update</w:t>
      </w:r>
    </w:p>
    <w:p w14:paraId="304203BE" w14:textId="29412E6E" w:rsidR="00C9106C" w:rsidRDefault="008F70B9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ED6A41">
        <w:rPr>
          <w:rFonts w:ascii="Candara" w:hAnsi="Candara" w:cstheme="minorHAnsi"/>
        </w:rPr>
        <w:t xml:space="preserve"> Tribal History</w:t>
      </w:r>
      <w:r w:rsidR="00A54595">
        <w:rPr>
          <w:rFonts w:ascii="Candara" w:hAnsi="Candara" w:cstheme="minorHAnsi"/>
        </w:rPr>
        <w:t>/</w:t>
      </w:r>
      <w:r w:rsidR="00ED6A41">
        <w:rPr>
          <w:rFonts w:ascii="Candara" w:hAnsi="Candara" w:cstheme="minorHAnsi"/>
        </w:rPr>
        <w:t>Shared History (</w:t>
      </w:r>
      <w:r w:rsidR="00C9106C" w:rsidRPr="00C9106C">
        <w:rPr>
          <w:rFonts w:ascii="Candara" w:hAnsi="Candara" w:cstheme="minorHAnsi"/>
        </w:rPr>
        <w:t>SB 13</w:t>
      </w:r>
      <w:r w:rsidR="00ED6A41">
        <w:rPr>
          <w:rFonts w:ascii="Candara" w:hAnsi="Candara" w:cstheme="minorHAnsi"/>
        </w:rPr>
        <w:t>)</w:t>
      </w:r>
    </w:p>
    <w:p w14:paraId="5B5C5E25" w14:textId="324F92E4" w:rsidR="002C7DE1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 xml:space="preserve">   Title VI</w:t>
      </w:r>
    </w:p>
    <w:p w14:paraId="43C9F2DE" w14:textId="466221A1" w:rsidR="00244396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 xml:space="preserve">  </w:t>
      </w:r>
      <w:r w:rsidR="004A5914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APP</w:t>
      </w:r>
    </w:p>
    <w:p w14:paraId="37A174CB" w14:textId="5FB8CCF3" w:rsidR="007D13ED" w:rsidRDefault="008635AF" w:rsidP="007D13E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6   Legislative Updates</w:t>
      </w:r>
      <w:r w:rsidR="007D13ED">
        <w:rPr>
          <w:rFonts w:ascii="Candara" w:hAnsi="Candara" w:cstheme="minorHAnsi"/>
        </w:rPr>
        <w:t xml:space="preserve"> </w:t>
      </w:r>
    </w:p>
    <w:p w14:paraId="6E67FA7F" w14:textId="10C4F44B" w:rsidR="007B7E10" w:rsidRPr="006416F1" w:rsidRDefault="008635AF" w:rsidP="000B56CF">
      <w:pPr>
        <w:spacing w:after="0"/>
        <w:ind w:left="2160"/>
        <w:rPr>
          <w:sz w:val="16"/>
          <w:szCs w:val="16"/>
        </w:rPr>
      </w:pPr>
      <w:r>
        <w:rPr>
          <w:rFonts w:ascii="Candara" w:hAnsi="Candara" w:cstheme="minorHAnsi"/>
        </w:rPr>
        <w:tab/>
        <w:t>3.7</w:t>
      </w:r>
      <w:r w:rsidR="006416F1">
        <w:rPr>
          <w:rFonts w:ascii="Candara" w:hAnsi="Candara" w:cstheme="minorHAnsi"/>
        </w:rPr>
        <w:t xml:space="preserve">   OIE </w:t>
      </w:r>
      <w:r w:rsidR="00F66117">
        <w:rPr>
          <w:rFonts w:ascii="Candara" w:hAnsi="Candara" w:cstheme="minorHAnsi"/>
        </w:rPr>
        <w:t xml:space="preserve">Virtual Office </w:t>
      </w:r>
      <w:proofErr w:type="gramStart"/>
      <w:r w:rsidR="00F66117">
        <w:rPr>
          <w:rFonts w:ascii="Candara" w:hAnsi="Candara" w:cstheme="minorHAnsi"/>
        </w:rPr>
        <w:t>hours</w:t>
      </w:r>
      <w:proofErr w:type="gramEnd"/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hyperlink r:id="rId10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25A6C76A" w14:textId="0703E308" w:rsidR="008635AF" w:rsidRDefault="008635AF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137BF9">
        <w:rPr>
          <w:rFonts w:ascii="Candara" w:hAnsi="Candara" w:cstheme="minorHAnsi"/>
          <w:b/>
        </w:rPr>
        <w:t>20</w:t>
      </w:r>
      <w:r w:rsidRPr="00AD6D83">
        <w:rPr>
          <w:rFonts w:ascii="Candara" w:hAnsi="Candara" w:cstheme="minorHAnsi"/>
          <w:b/>
        </w:rPr>
        <w:tab/>
        <w:t>Break</w:t>
      </w:r>
      <w:r>
        <w:rPr>
          <w:rFonts w:ascii="Candara" w:hAnsi="Candara" w:cstheme="minorHAnsi"/>
          <w:b/>
        </w:rPr>
        <w:t xml:space="preserve"> </w:t>
      </w:r>
    </w:p>
    <w:p w14:paraId="3FD30A54" w14:textId="77777777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EB18C1D" w14:textId="303B0FB6" w:rsidR="00235F60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</w:pPr>
      <w:r w:rsidRPr="00EC57C9">
        <w:rPr>
          <w:rFonts w:ascii="Candara" w:hAnsi="Candara" w:cstheme="minorHAnsi"/>
          <w:b/>
        </w:rPr>
        <w:t>10:</w:t>
      </w:r>
      <w:r w:rsidR="00137BF9">
        <w:rPr>
          <w:rFonts w:ascii="Candara" w:hAnsi="Candara" w:cstheme="minorHAnsi"/>
          <w:b/>
        </w:rPr>
        <w:t>3</w:t>
      </w:r>
      <w:r w:rsidR="008635AF" w:rsidRPr="00EC57C9">
        <w:rPr>
          <w:rFonts w:ascii="Candara" w:hAnsi="Candara" w:cstheme="minorHAnsi"/>
          <w:b/>
        </w:rPr>
        <w:t>0</w:t>
      </w:r>
      <w:r w:rsidRPr="00EC57C9">
        <w:rPr>
          <w:rFonts w:ascii="Candara" w:hAnsi="Candara" w:cstheme="minorHAnsi"/>
          <w:b/>
        </w:rPr>
        <w:t xml:space="preserve">    </w:t>
      </w:r>
      <w:r w:rsidR="008635AF" w:rsidRPr="00EC57C9">
        <w:rPr>
          <w:rFonts w:ascii="Candara" w:hAnsi="Candara" w:cstheme="minorHAnsi"/>
          <w:b/>
        </w:rPr>
        <w:t xml:space="preserve"> </w:t>
      </w:r>
      <w:proofErr w:type="gramStart"/>
      <w:r w:rsidRPr="00EC57C9">
        <w:rPr>
          <w:rFonts w:ascii="Candara" w:hAnsi="Candara" w:cstheme="minorHAnsi"/>
          <w:b/>
        </w:rPr>
        <w:t xml:space="preserve">4.0 </w:t>
      </w:r>
      <w:r w:rsidR="00A54595" w:rsidRPr="00EC57C9">
        <w:rPr>
          <w:rFonts w:ascii="Candara" w:hAnsi="Candara" w:cstheme="minorHAnsi"/>
          <w:b/>
        </w:rPr>
        <w:t xml:space="preserve"> Presentation</w:t>
      </w:r>
      <w:proofErr w:type="gramEnd"/>
      <w:r w:rsidR="00137BF9">
        <w:rPr>
          <w:rFonts w:ascii="Candara" w:hAnsi="Candara" w:cstheme="minorHAnsi"/>
          <w:b/>
        </w:rPr>
        <w:t xml:space="preserve">: </w:t>
      </w:r>
      <w:r w:rsidR="005D5984">
        <w:rPr>
          <w:rFonts w:ascii="Candara" w:hAnsi="Candara" w:cstheme="minorHAnsi"/>
          <w:b/>
        </w:rPr>
        <w:t xml:space="preserve"> </w:t>
      </w:r>
      <w:r w:rsidR="0002451B">
        <w:rPr>
          <w:rFonts w:ascii="Candara" w:hAnsi="Candara" w:cstheme="minorHAnsi"/>
        </w:rPr>
        <w:t>Special Education</w:t>
      </w:r>
      <w:r w:rsidR="005D5984">
        <w:rPr>
          <w:rFonts w:ascii="Candara" w:hAnsi="Candara" w:cstheme="minorHAnsi"/>
        </w:rPr>
        <w:t xml:space="preserve"> Update</w:t>
      </w:r>
      <w:r w:rsidR="005D5984">
        <w:rPr>
          <w:rFonts w:ascii="Candara" w:hAnsi="Candara" w:cstheme="minorHAnsi"/>
        </w:rPr>
        <w:tab/>
        <w:t>Jeremy Wells</w:t>
      </w:r>
    </w:p>
    <w:p w14:paraId="788992DD" w14:textId="228D3832" w:rsidR="00344E71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CD45EE">
        <w:rPr>
          <w:rFonts w:ascii="Candara" w:hAnsi="Candara" w:cstheme="minorHAnsi"/>
        </w:rPr>
        <w:t xml:space="preserve">4.1 </w:t>
      </w:r>
      <w:r w:rsidR="00A54595">
        <w:rPr>
          <w:rFonts w:ascii="Candara" w:hAnsi="Candara" w:cstheme="minorHAnsi"/>
        </w:rPr>
        <w:t xml:space="preserve">  </w:t>
      </w:r>
      <w:r w:rsidR="00344E71">
        <w:rPr>
          <w:rFonts w:ascii="Candara" w:hAnsi="Candara" w:cstheme="minorHAnsi"/>
        </w:rPr>
        <w:t>Presentation</w:t>
      </w:r>
    </w:p>
    <w:p w14:paraId="5D00E9C6" w14:textId="7086187B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proofErr w:type="gramStart"/>
      <w:r>
        <w:rPr>
          <w:rFonts w:ascii="Candara" w:hAnsi="Candara" w:cstheme="minorHAnsi"/>
        </w:rPr>
        <w:t>4.2  Questions</w:t>
      </w:r>
      <w:proofErr w:type="gramEnd"/>
    </w:p>
    <w:p w14:paraId="0C2CA90C" w14:textId="7C9957AC" w:rsidR="00AA6022" w:rsidRDefault="00A02EE8" w:rsidP="00AA602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</w:p>
    <w:p w14:paraId="730BFA9D" w14:textId="77777777" w:rsidR="007175F2" w:rsidRPr="008635AF" w:rsidRDefault="00137BF9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5</w:t>
      </w:r>
      <w:r w:rsidR="00461A62">
        <w:rPr>
          <w:rFonts w:ascii="Candara" w:hAnsi="Candara" w:cstheme="minorHAnsi"/>
          <w:b/>
        </w:rPr>
        <w:t>0</w:t>
      </w:r>
      <w:r w:rsidR="00AF15BE">
        <w:rPr>
          <w:rFonts w:ascii="Candara" w:hAnsi="Candara" w:cstheme="minorHAnsi"/>
          <w:b/>
        </w:rPr>
        <w:tab/>
      </w:r>
      <w:proofErr w:type="gramStart"/>
      <w:r w:rsidR="007175F2">
        <w:rPr>
          <w:rFonts w:ascii="Candara" w:hAnsi="Candara" w:cstheme="minorHAnsi"/>
          <w:b/>
        </w:rPr>
        <w:t xml:space="preserve">5.0  </w:t>
      </w:r>
      <w:r w:rsidR="007175F2" w:rsidRPr="008635AF">
        <w:rPr>
          <w:rFonts w:ascii="Candara" w:hAnsi="Candara" w:cstheme="minorHAnsi"/>
          <w:b/>
        </w:rPr>
        <w:t>OIEA</w:t>
      </w:r>
      <w:proofErr w:type="gramEnd"/>
      <w:r w:rsidR="007175F2" w:rsidRPr="008635AF">
        <w:rPr>
          <w:rFonts w:ascii="Candara" w:hAnsi="Candara" w:cstheme="minorHAnsi"/>
          <w:b/>
        </w:rPr>
        <w:t xml:space="preserve"> update</w:t>
      </w:r>
    </w:p>
    <w:p w14:paraId="57B4D91F" w14:textId="381857C0" w:rsidR="008635AF" w:rsidRDefault="00E9497C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8635AF">
        <w:rPr>
          <w:rFonts w:ascii="Candara" w:hAnsi="Candara" w:cstheme="minorHAnsi"/>
        </w:rPr>
        <w:tab/>
      </w:r>
    </w:p>
    <w:p w14:paraId="105B8176" w14:textId="78232A5D" w:rsidR="007175F2" w:rsidRPr="00650246" w:rsidRDefault="008635AF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8635AF">
        <w:rPr>
          <w:rFonts w:ascii="Candara" w:hAnsi="Candara" w:cstheme="minorHAnsi"/>
          <w:b/>
        </w:rPr>
        <w:t>11:</w:t>
      </w:r>
      <w:r w:rsidR="007175F2">
        <w:rPr>
          <w:rFonts w:ascii="Candara" w:hAnsi="Candara" w:cstheme="minorHAnsi"/>
          <w:b/>
        </w:rPr>
        <w:t>00</w:t>
      </w:r>
      <w:r w:rsidRPr="008635AF">
        <w:rPr>
          <w:rFonts w:ascii="Candara" w:hAnsi="Candara" w:cstheme="minorHAnsi"/>
          <w:b/>
        </w:rPr>
        <w:tab/>
        <w:t xml:space="preserve">6.0  </w:t>
      </w:r>
      <w:r w:rsidR="007175F2">
        <w:rPr>
          <w:rFonts w:ascii="Candara" w:hAnsi="Candara" w:cstheme="minorHAnsi"/>
          <w:b/>
        </w:rPr>
        <w:tab/>
        <w:t>AI/AN Advisory Committee Business</w:t>
      </w:r>
    </w:p>
    <w:p w14:paraId="218234C8" w14:textId="5A1B32F0" w:rsidR="007175F2" w:rsidRDefault="007175F2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6.1    Draft Charter Consideration</w:t>
      </w:r>
    </w:p>
    <w:p w14:paraId="1B2F96E1" w14:textId="354170E9" w:rsidR="007175F2" w:rsidRDefault="007175F2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6.2   Open Seats/Committee suggestions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078016D0" w14:textId="57C4D8D2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7175F2">
        <w:rPr>
          <w:rFonts w:ascii="Candara" w:hAnsi="Candara" w:cstheme="minorHAnsi"/>
          <w:b/>
        </w:rPr>
        <w:t>3</w:t>
      </w:r>
      <w:r w:rsidR="0002451B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02451B">
        <w:rPr>
          <w:rFonts w:ascii="Candara" w:hAnsi="Candara" w:cstheme="minorHAnsi"/>
          <w:b/>
        </w:rPr>
        <w:t>7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1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7C638D31" w:rsidR="006A3C3D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45</w:t>
      </w:r>
      <w:r w:rsidR="00A02EE8">
        <w:rPr>
          <w:rFonts w:ascii="Candara" w:hAnsi="Candara" w:cstheme="minorHAnsi"/>
          <w:b/>
        </w:rPr>
        <w:tab/>
      </w:r>
      <w:r w:rsidR="0002451B">
        <w:rPr>
          <w:rFonts w:ascii="Candara" w:hAnsi="Candara" w:cstheme="minorHAnsi"/>
          <w:b/>
        </w:rPr>
        <w:t>8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17452AAC" w14:textId="53E610FE" w:rsidR="00383BB7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300CE68D" w14:textId="534D9EE7" w:rsidR="001D484E" w:rsidRPr="005F1B38" w:rsidRDefault="005D63E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</w:r>
      <w:r w:rsidR="0002451B">
        <w:rPr>
          <w:rFonts w:ascii="Candara" w:hAnsi="Candara" w:cstheme="minorHAnsi"/>
          <w:b/>
        </w:rPr>
        <w:t>9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2"/>
      <w:headerReference w:type="first" r:id="rId13"/>
      <w:footerReference w:type="first" r:id="rId14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371F440B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137BF9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FCD2FA" w14:textId="7DEB00BD" w:rsidR="00B26620" w:rsidRDefault="00B26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3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451B"/>
    <w:rsid w:val="00026EA5"/>
    <w:rsid w:val="000276BD"/>
    <w:rsid w:val="00032B5C"/>
    <w:rsid w:val="000334FC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A80"/>
    <w:rsid w:val="00103340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4057"/>
    <w:rsid w:val="0032454E"/>
    <w:rsid w:val="00325566"/>
    <w:rsid w:val="00330325"/>
    <w:rsid w:val="00331FD2"/>
    <w:rsid w:val="0033342B"/>
    <w:rsid w:val="003337AE"/>
    <w:rsid w:val="00336836"/>
    <w:rsid w:val="003372E8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5B6B"/>
    <w:rsid w:val="004570C4"/>
    <w:rsid w:val="00461A62"/>
    <w:rsid w:val="004652FB"/>
    <w:rsid w:val="004724E6"/>
    <w:rsid w:val="00476164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0E7C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77D3"/>
    <w:rsid w:val="00537F15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7065A"/>
    <w:rsid w:val="00571E5E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5984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163D"/>
    <w:rsid w:val="00631F2C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40DB"/>
    <w:rsid w:val="00700B1A"/>
    <w:rsid w:val="007039F9"/>
    <w:rsid w:val="007072EA"/>
    <w:rsid w:val="0071015D"/>
    <w:rsid w:val="0071187E"/>
    <w:rsid w:val="007175F2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13ED"/>
    <w:rsid w:val="007D4826"/>
    <w:rsid w:val="007D569B"/>
    <w:rsid w:val="007E1731"/>
    <w:rsid w:val="007E2DC9"/>
    <w:rsid w:val="007E439E"/>
    <w:rsid w:val="007F04D4"/>
    <w:rsid w:val="007F2050"/>
    <w:rsid w:val="007F2D98"/>
    <w:rsid w:val="008015A8"/>
    <w:rsid w:val="0080316D"/>
    <w:rsid w:val="008031DE"/>
    <w:rsid w:val="008055D4"/>
    <w:rsid w:val="00811198"/>
    <w:rsid w:val="00811628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52190"/>
    <w:rsid w:val="0085499B"/>
    <w:rsid w:val="00855D7B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6C9F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704A2"/>
    <w:rsid w:val="00E70E4C"/>
    <w:rsid w:val="00E719CA"/>
    <w:rsid w:val="00E73393"/>
    <w:rsid w:val="00E739AB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898"/>
    <w:rsid w:val="00F1518D"/>
    <w:rsid w:val="00F21FF3"/>
    <w:rsid w:val="00F22414"/>
    <w:rsid w:val="00F22CC3"/>
    <w:rsid w:val="00F25502"/>
    <w:rsid w:val="00F262DD"/>
    <w:rsid w:val="00F269B8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IAN.AdvisoryCommittee@OregonLearning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zoomgov.com/j/1614027626?pwd=bG1jTTE1cXcvb2U1V01CVWlLeitTQT09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634F791A68E448BB12BA2A972606E" ma:contentTypeVersion="9" ma:contentTypeDescription="Create a new document." ma:contentTypeScope="" ma:versionID="4a28d3a6c841c990b00a279ff2874a0a">
  <xsd:schema xmlns:xsd="http://www.w3.org/2001/XMLSchema" xmlns:xs="http://www.w3.org/2001/XMLSchema" xmlns:p="http://schemas.microsoft.com/office/2006/metadata/properties" xmlns:ns1="http://schemas.microsoft.com/sharepoint/v3" xmlns:ns2="edb5ef48-5285-463e-a2b9-308f2d437c3d" xmlns:ns3="54031767-dd6d-417c-ab73-583408f47564" targetNamespace="http://schemas.microsoft.com/office/2006/metadata/properties" ma:root="true" ma:fieldsID="3a1546a14cda2ed46116909da332764f" ns1:_="" ns2:_="" ns3:_="">
    <xsd:import namespace="http://schemas.microsoft.com/sharepoint/v3"/>
    <xsd:import namespace="edb5ef48-5285-463e-a2b9-308f2d437c3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5ef48-5285-463e-a2b9-308f2d437c3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stimated_x0020_Creation_x0020_Date xmlns="edb5ef48-5285-463e-a2b9-308f2d437c3d" xsi:nil="true"/>
    <Remediation_x0020_Date xmlns="edb5ef48-5285-463e-a2b9-308f2d437c3d">2022-04-07T07:00:00+00:00</Remediation_x0020_Date>
    <Priority xmlns="edb5ef48-5285-463e-a2b9-308f2d437c3d">New</Priority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59F61DB-892D-4681-8EAE-83CC8F3B74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C87A08-682F-432E-A3FE-D99E7002D25C}"/>
</file>

<file path=customXml/itemProps3.xml><?xml version="1.0" encoding="utf-8"?>
<ds:datastoreItem xmlns:ds="http://schemas.openxmlformats.org/officeDocument/2006/customXml" ds:itemID="{97DBC2F1-D46E-4CA8-874A-8FDD7AAE7FBC}"/>
</file>

<file path=customXml/itemProps4.xml><?xml version="1.0" encoding="utf-8"?>
<ds:datastoreItem xmlns:ds="http://schemas.openxmlformats.org/officeDocument/2006/customXml" ds:itemID="{BD65B576-D9CB-4973-822F-6705EA1A28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ALTERMATT Natalie * ODE</cp:lastModifiedBy>
  <cp:revision>12</cp:revision>
  <cp:lastPrinted>2020-02-12T16:49:00Z</cp:lastPrinted>
  <dcterms:created xsi:type="dcterms:W3CDTF">2022-02-08T15:02:00Z</dcterms:created>
  <dcterms:modified xsi:type="dcterms:W3CDTF">2022-04-01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634F791A68E448BB12BA2A972606E</vt:lpwstr>
  </property>
</Properties>
</file>